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utco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ex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wer_dif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pper_dif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84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54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15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92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19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65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2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71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13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8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45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07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17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98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5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01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d circumference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d circumference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d circumference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d circumference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centa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4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7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2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centa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5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7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2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9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8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centa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7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2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centa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6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4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7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8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5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length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length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length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length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nderal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nderal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nderal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nderal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stational age (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stational age (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stational age (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stational age (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7:58Z</dcterms:created>
  <dcterms:modified xsi:type="dcterms:W3CDTF">2025-07-03T12:5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